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/>
      </w:tblPr>
      <w:tblGrid>
        <w:gridCol w:w="5501"/>
        <w:gridCol w:w="3797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DB377B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2017 </w:t>
            </w:r>
            <w:r w:rsidR="00DC3F8D">
              <w:rPr>
                <w:rFonts w:asciiTheme="majorHAnsi" w:eastAsiaTheme="majorEastAsia" w:hAnsiTheme="majorHAnsi" w:cstheme="majorBidi"/>
                <w:sz w:val="36"/>
                <w:szCs w:val="36"/>
              </w:rPr>
              <w:t>E</w:t>
            </w:r>
            <w:r w:rsidR="00EA0F82">
              <w:rPr>
                <w:rFonts w:asciiTheme="majorHAnsi" w:eastAsiaTheme="majorEastAsia" w:hAnsiTheme="majorHAnsi" w:cstheme="majorBidi"/>
                <w:sz w:val="36"/>
                <w:szCs w:val="36"/>
              </w:rPr>
              <w:t>kim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9B5021" w:rsidP="00EA0F82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5</w:t>
            </w:r>
            <w:r w:rsidR="00DC3F8D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E</w:t>
            </w:r>
            <w:r w:rsidR="00EA0F82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kim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01</w:t>
            </w:r>
            <w:r w:rsidR="00DB377B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7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11DC0" w:rsidRDefault="00D11DC0"/>
    <w:p w:rsidR="00BA0AF0" w:rsidRDefault="00DC3F8D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</w:t>
      </w:r>
      <w:r w:rsidR="00EA0F82">
        <w:rPr>
          <w:rFonts w:ascii="Times New Roman" w:hAnsi="Times New Roman" w:cs="Times New Roman"/>
          <w:b/>
        </w:rPr>
        <w:t>kim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 w:rsidR="00D847C0">
        <w:rPr>
          <w:rFonts w:ascii="Times New Roman" w:hAnsi="Times New Roman" w:cs="Times New Roman"/>
          <w:b/>
        </w:rPr>
        <w:t>2</w:t>
      </w:r>
      <w:r w:rsidR="009B5021">
        <w:rPr>
          <w:rFonts w:ascii="Times New Roman" w:hAnsi="Times New Roman" w:cs="Times New Roman"/>
          <w:b/>
        </w:rPr>
        <w:t>5</w:t>
      </w:r>
      <w:r>
        <w:rPr>
          <w:rFonts w:ascii="Times New Roman" w:hAnsi="Times New Roman" w:cs="Times New Roman"/>
          <w:b/>
        </w:rPr>
        <w:t>E</w:t>
      </w:r>
      <w:r w:rsidR="00EA0F82">
        <w:rPr>
          <w:rFonts w:ascii="Times New Roman" w:hAnsi="Times New Roman" w:cs="Times New Roman"/>
          <w:b/>
        </w:rPr>
        <w:t>kim</w:t>
      </w:r>
      <w:r w:rsidR="004F0E94">
        <w:rPr>
          <w:rFonts w:ascii="Times New Roman" w:hAnsi="Times New Roman" w:cs="Times New Roman"/>
          <w:b/>
        </w:rPr>
        <w:t xml:space="preserve"> 201</w:t>
      </w:r>
      <w:r w:rsidR="00DB377B">
        <w:rPr>
          <w:rFonts w:ascii="Times New Roman" w:hAnsi="Times New Roman" w:cs="Times New Roman"/>
          <w:b/>
        </w:rPr>
        <w:t>7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Default="00472839" w:rsidP="00472839">
      <w:pPr>
        <w:pStyle w:val="Balk2"/>
      </w:pPr>
      <w:r>
        <w:t>İnşaat</w:t>
      </w:r>
      <w:r w:rsidRPr="002B5EAF">
        <w:t xml:space="preserve"> sektörü güven endeksi</w:t>
      </w:r>
    </w:p>
    <w:p w:rsidR="00BA0AF0" w:rsidRDefault="00DB377B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 w:rsidR="00C03663">
        <w:rPr>
          <w:rFonts w:ascii="Times New Roman" w:hAnsi="Times New Roman" w:cs="Times New Roman"/>
        </w:rPr>
        <w:t xml:space="preserve"> yılı </w:t>
      </w:r>
      <w:r w:rsidR="00BF186E">
        <w:rPr>
          <w:rFonts w:ascii="Times New Roman" w:hAnsi="Times New Roman" w:cs="Times New Roman"/>
        </w:rPr>
        <w:t>Eylül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BF186E">
        <w:rPr>
          <w:rFonts w:ascii="Times New Roman" w:hAnsi="Times New Roman" w:cs="Times New Roman"/>
        </w:rPr>
        <w:t>83,5</w:t>
      </w:r>
      <w:r w:rsidR="00BA0AF0" w:rsidRPr="00472839">
        <w:rPr>
          <w:rFonts w:ascii="Times New Roman" w:hAnsi="Times New Roman" w:cs="Times New Roman"/>
        </w:rPr>
        <w:t xml:space="preserve"> olan mevsim etkilerinden arındırılmış inşaat sektörü güven endeksi, </w:t>
      </w:r>
      <w:r w:rsidR="0029724F">
        <w:rPr>
          <w:rFonts w:ascii="Times New Roman" w:hAnsi="Times New Roman" w:cs="Times New Roman"/>
        </w:rPr>
        <w:t>E</w:t>
      </w:r>
      <w:r w:rsidR="00BF186E">
        <w:rPr>
          <w:rFonts w:ascii="Times New Roman" w:hAnsi="Times New Roman" w:cs="Times New Roman"/>
        </w:rPr>
        <w:t>kim</w:t>
      </w:r>
      <w:r w:rsidR="00B36193">
        <w:rPr>
          <w:rFonts w:ascii="Times New Roman" w:hAnsi="Times New Roman" w:cs="Times New Roman"/>
        </w:rPr>
        <w:t xml:space="preserve">ayında </w:t>
      </w:r>
      <w:r w:rsidR="00BF186E">
        <w:rPr>
          <w:rFonts w:ascii="Times New Roman" w:hAnsi="Times New Roman" w:cs="Times New Roman"/>
        </w:rPr>
        <w:t>0,7</w:t>
      </w:r>
      <w:r w:rsidR="0045208A">
        <w:rPr>
          <w:rFonts w:ascii="Times New Roman" w:hAnsi="Times New Roman" w:cs="Times New Roman"/>
        </w:rPr>
        <w:t xml:space="preserve"> puan </w:t>
      </w:r>
      <w:r w:rsidR="00DC3F8D">
        <w:rPr>
          <w:rFonts w:ascii="Times New Roman" w:hAnsi="Times New Roman" w:cs="Times New Roman"/>
        </w:rPr>
        <w:t>a</w:t>
      </w:r>
      <w:r w:rsidR="00BF186E">
        <w:rPr>
          <w:rFonts w:ascii="Times New Roman" w:hAnsi="Times New Roman" w:cs="Times New Roman"/>
        </w:rPr>
        <w:t>rtarak 84,2 değerine yükselmişti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BF186E">
        <w:rPr>
          <w:rFonts w:ascii="Times New Roman" w:hAnsi="Times New Roman" w:cs="Times New Roman"/>
        </w:rPr>
        <w:t>81,3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BF186E">
        <w:rPr>
          <w:rFonts w:ascii="Times New Roman" w:hAnsi="Times New Roman" w:cs="Times New Roman"/>
        </w:rPr>
        <w:t>2,9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D847C0">
        <w:rPr>
          <w:rFonts w:ascii="Times New Roman" w:hAnsi="Times New Roman" w:cs="Times New Roman"/>
        </w:rPr>
        <w:t>yükselere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BF186E">
        <w:rPr>
          <w:rFonts w:ascii="Times New Roman" w:hAnsi="Times New Roman" w:cs="Times New Roman"/>
        </w:rPr>
        <w:t xml:space="preserve">3,6 </w:t>
      </w:r>
      <w:r w:rsidR="003E7ABA" w:rsidRPr="00472839">
        <w:rPr>
          <w:rFonts w:ascii="Times New Roman" w:hAnsi="Times New Roman" w:cs="Times New Roman"/>
        </w:rPr>
        <w:t xml:space="preserve">oranında </w:t>
      </w:r>
      <w:r w:rsidR="00B36193">
        <w:rPr>
          <w:rFonts w:ascii="Times New Roman" w:hAnsi="Times New Roman" w:cs="Times New Roman"/>
        </w:rPr>
        <w:t>artmıştır</w:t>
      </w:r>
      <w:r w:rsidR="003E7ABA" w:rsidRPr="00472839">
        <w:rPr>
          <w:rFonts w:ascii="Times New Roman" w:hAnsi="Times New Roman" w:cs="Times New Roman"/>
        </w:rPr>
        <w:t>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üven endeksine bakıldığında ise, 201</w:t>
      </w:r>
      <w:r w:rsidR="00982EED">
        <w:rPr>
          <w:rFonts w:ascii="Times New Roman" w:hAnsi="Times New Roman" w:cs="Times New Roman"/>
        </w:rPr>
        <w:t>7</w:t>
      </w:r>
      <w:r w:rsidRPr="002B5EAF">
        <w:rPr>
          <w:rFonts w:ascii="Times New Roman" w:hAnsi="Times New Roman" w:cs="Times New Roman"/>
        </w:rPr>
        <w:t xml:space="preserve"> yılı </w:t>
      </w:r>
      <w:r w:rsidR="0030435D">
        <w:rPr>
          <w:rFonts w:ascii="Times New Roman" w:hAnsi="Times New Roman" w:cs="Times New Roman"/>
        </w:rPr>
        <w:t>Ekim</w:t>
      </w:r>
      <w:r w:rsidR="00646E04">
        <w:rPr>
          <w:rFonts w:ascii="Times New Roman" w:hAnsi="Times New Roman" w:cs="Times New Roman"/>
        </w:rPr>
        <w:t>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30435D">
        <w:rPr>
          <w:rFonts w:ascii="Times New Roman" w:hAnsi="Times New Roman" w:cs="Times New Roman"/>
        </w:rPr>
        <w:t>2,9</w:t>
      </w:r>
      <w:r w:rsidRPr="002B5EAF">
        <w:rPr>
          <w:rFonts w:ascii="Times New Roman" w:hAnsi="Times New Roman" w:cs="Times New Roman"/>
        </w:rPr>
        <w:t xml:space="preserve"> puan </w:t>
      </w:r>
      <w:r w:rsidR="004729F3">
        <w:rPr>
          <w:rFonts w:ascii="Times New Roman" w:hAnsi="Times New Roman" w:cs="Times New Roman"/>
        </w:rPr>
        <w:t>azalarak</w:t>
      </w:r>
      <w:r w:rsidR="0030435D">
        <w:rPr>
          <w:rFonts w:ascii="Times New Roman" w:hAnsi="Times New Roman" w:cs="Times New Roman"/>
        </w:rPr>
        <w:t>77,6</w:t>
      </w:r>
      <w:r w:rsidRPr="002B5EAF">
        <w:rPr>
          <w:rFonts w:ascii="Times New Roman" w:hAnsi="Times New Roman" w:cs="Times New Roman"/>
        </w:rPr>
        <w:t xml:space="preserve"> puana </w:t>
      </w:r>
      <w:r w:rsidR="004729F3">
        <w:rPr>
          <w:rFonts w:ascii="Times New Roman" w:hAnsi="Times New Roman" w:cs="Times New Roman"/>
        </w:rPr>
        <w:t>düşmüştür</w:t>
      </w:r>
      <w:r w:rsidRPr="002B5EAF">
        <w:rPr>
          <w:rFonts w:ascii="Times New Roman" w:hAnsi="Times New Roman" w:cs="Times New Roman"/>
        </w:rPr>
        <w:t>. 201</w:t>
      </w:r>
      <w:r w:rsidR="00982EED">
        <w:rPr>
          <w:rFonts w:ascii="Times New Roman" w:hAnsi="Times New Roman" w:cs="Times New Roman"/>
        </w:rPr>
        <w:t>6</w:t>
      </w:r>
      <w:r w:rsidR="004729F3">
        <w:rPr>
          <w:rFonts w:ascii="Times New Roman" w:hAnsi="Times New Roman" w:cs="Times New Roman"/>
        </w:rPr>
        <w:t>E</w:t>
      </w:r>
      <w:r w:rsidR="0030435D">
        <w:rPr>
          <w:rFonts w:ascii="Times New Roman" w:hAnsi="Times New Roman" w:cs="Times New Roman"/>
        </w:rPr>
        <w:t>kim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C61466">
        <w:rPr>
          <w:rFonts w:ascii="Times New Roman" w:eastAsia="Times New Roman" w:hAnsi="Times New Roman" w:cs="Times New Roman"/>
          <w:color w:val="000000"/>
        </w:rPr>
        <w:t>4,9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C61466">
        <w:rPr>
          <w:rFonts w:ascii="Times New Roman" w:eastAsia="Times New Roman" w:hAnsi="Times New Roman" w:cs="Times New Roman"/>
          <w:color w:val="000000"/>
        </w:rPr>
        <w:t>artt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9B3CD7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9B3CD7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036091">
        <w:rPr>
          <w:rFonts w:ascii="Times New Roman" w:hAnsi="Times New Roman" w:cs="Times New Roman"/>
          <w:noProof/>
          <w:sz w:val="22"/>
          <w:szCs w:val="22"/>
        </w:rPr>
        <w:t>1</w:t>
      </w:r>
      <w:r w:rsidR="009B3CD7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6F187F">
        <w:rPr>
          <w:rFonts w:ascii="Times New Roman" w:hAnsi="Times New Roman" w:cs="Times New Roman"/>
          <w:sz w:val="22"/>
          <w:szCs w:val="22"/>
        </w:rPr>
        <w:t>Ekim</w:t>
      </w:r>
      <w:r w:rsidR="00494A67">
        <w:rPr>
          <w:rFonts w:ascii="Times New Roman" w:hAnsi="Times New Roman" w:cs="Times New Roman"/>
          <w:sz w:val="22"/>
          <w:szCs w:val="22"/>
        </w:rPr>
        <w:t xml:space="preserve"> 2016 –</w:t>
      </w:r>
      <w:r w:rsidR="006F187F">
        <w:rPr>
          <w:rFonts w:ascii="Times New Roman" w:hAnsi="Times New Roman" w:cs="Times New Roman"/>
          <w:sz w:val="22"/>
          <w:szCs w:val="22"/>
        </w:rPr>
        <w:t>Ekim</w:t>
      </w:r>
      <w:r w:rsidR="00494A67">
        <w:rPr>
          <w:rFonts w:ascii="Times New Roman" w:hAnsi="Times New Roman" w:cs="Times New Roman"/>
          <w:sz w:val="22"/>
          <w:szCs w:val="22"/>
        </w:rPr>
        <w:t>2017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6F187F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>
            <wp:extent cx="5760720" cy="2720340"/>
            <wp:effectExtent l="0" t="0" r="11430" b="3810"/>
            <wp:docPr id="4" name="Grafik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6F187F">
        <w:rPr>
          <w:rFonts w:ascii="Times New Roman" w:hAnsi="Times New Roman" w:cs="Times New Roman"/>
        </w:rPr>
        <w:t>Eylül 2017’de 69,0</w:t>
      </w:r>
      <w:r>
        <w:rPr>
          <w:rFonts w:ascii="Times New Roman" w:hAnsi="Times New Roman" w:cs="Times New Roman"/>
        </w:rPr>
        <w:t>puan olan alınan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 xml:space="preserve">rin mevcut düzeyinin, </w:t>
      </w:r>
      <w:r w:rsidR="0029724F">
        <w:rPr>
          <w:rFonts w:ascii="Times New Roman" w:hAnsi="Times New Roman" w:cs="Times New Roman"/>
        </w:rPr>
        <w:t>E</w:t>
      </w:r>
      <w:r w:rsidR="006F187F">
        <w:rPr>
          <w:rFonts w:ascii="Times New Roman" w:hAnsi="Times New Roman" w:cs="Times New Roman"/>
        </w:rPr>
        <w:t>kim</w:t>
      </w:r>
      <w:r w:rsidR="00543DFC">
        <w:rPr>
          <w:rFonts w:ascii="Times New Roman" w:hAnsi="Times New Roman" w:cs="Times New Roman"/>
        </w:rPr>
        <w:t xml:space="preserve"> 2017’te </w:t>
      </w:r>
      <w:r w:rsidR="006F187F">
        <w:rPr>
          <w:rFonts w:ascii="Times New Roman" w:hAnsi="Times New Roman" w:cs="Times New Roman"/>
        </w:rPr>
        <w:t>0</w:t>
      </w:r>
      <w:r w:rsidR="00036091">
        <w:rPr>
          <w:rFonts w:ascii="Times New Roman" w:hAnsi="Times New Roman" w:cs="Times New Roman"/>
        </w:rPr>
        <w:t>,1</w:t>
      </w:r>
      <w:r>
        <w:rPr>
          <w:rFonts w:ascii="Times New Roman" w:hAnsi="Times New Roman" w:cs="Times New Roman"/>
        </w:rPr>
        <w:t xml:space="preserve">puan </w:t>
      </w:r>
      <w:r w:rsidR="006F187F">
        <w:rPr>
          <w:rFonts w:ascii="Times New Roman" w:hAnsi="Times New Roman" w:cs="Times New Roman"/>
        </w:rPr>
        <w:t>yükseldiği</w:t>
      </w:r>
      <w:r w:rsidR="00B36193">
        <w:rPr>
          <w:rFonts w:ascii="Times New Roman" w:hAnsi="Times New Roman" w:cs="Times New Roman"/>
        </w:rPr>
        <w:t xml:space="preserve"> ve </w:t>
      </w:r>
      <w:r w:rsidR="004729F3">
        <w:rPr>
          <w:rFonts w:ascii="Times New Roman" w:hAnsi="Times New Roman" w:cs="Times New Roman"/>
        </w:rPr>
        <w:t>69</w:t>
      </w:r>
      <w:r w:rsidR="006F187F">
        <w:rPr>
          <w:rFonts w:ascii="Times New Roman" w:hAnsi="Times New Roman" w:cs="Times New Roman"/>
        </w:rPr>
        <w:t>,1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 </w:t>
      </w:r>
      <w:r w:rsidR="006F187F">
        <w:rPr>
          <w:rFonts w:ascii="Times New Roman" w:hAnsi="Times New Roman" w:cs="Times New Roman"/>
        </w:rPr>
        <w:t>Eylül 2017’de 98</w:t>
      </w:r>
      <w:r>
        <w:rPr>
          <w:rFonts w:ascii="Times New Roman" w:hAnsi="Times New Roman" w:cs="Times New Roman"/>
        </w:rPr>
        <w:t xml:space="preserve">puan iken, </w:t>
      </w:r>
      <w:r w:rsidR="006F187F">
        <w:rPr>
          <w:rFonts w:ascii="Times New Roman" w:hAnsi="Times New Roman" w:cs="Times New Roman"/>
        </w:rPr>
        <w:t>Ekim</w:t>
      </w:r>
      <w:r w:rsidR="00543DFC">
        <w:rPr>
          <w:rFonts w:ascii="Times New Roman" w:hAnsi="Times New Roman" w:cs="Times New Roman"/>
        </w:rPr>
        <w:t xml:space="preserve"> 2017’de</w:t>
      </w:r>
      <w:r w:rsidR="006178F0">
        <w:rPr>
          <w:rFonts w:ascii="Times New Roman" w:hAnsi="Times New Roman" w:cs="Times New Roman"/>
        </w:rPr>
        <w:t xml:space="preserve"> yüzde</w:t>
      </w:r>
      <w:r w:rsidR="00F511D4">
        <w:rPr>
          <w:rFonts w:ascii="Times New Roman" w:hAnsi="Times New Roman" w:cs="Times New Roman"/>
        </w:rPr>
        <w:t xml:space="preserve"> 1,4</w:t>
      </w:r>
      <w:r w:rsidR="0035250B">
        <w:rPr>
          <w:rFonts w:ascii="Times New Roman" w:hAnsi="Times New Roman" w:cs="Times New Roman"/>
        </w:rPr>
        <w:t xml:space="preserve"> oranında </w:t>
      </w:r>
      <w:r w:rsidR="006F187F">
        <w:rPr>
          <w:rFonts w:ascii="Times New Roman" w:hAnsi="Times New Roman" w:cs="Times New Roman"/>
        </w:rPr>
        <w:t>artarak99,</w:t>
      </w:r>
      <w:r w:rsidR="00036091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puan olmuştur. </w:t>
      </w:r>
    </w:p>
    <w:p w:rsidR="00415908" w:rsidRDefault="00415908" w:rsidP="0035250B">
      <w:pPr>
        <w:pStyle w:val="ResimYazs"/>
        <w:keepNext/>
      </w:pPr>
      <w:r>
        <w:t xml:space="preserve">Tablo </w:t>
      </w:r>
      <w:fldSimple w:instr=" SEQ Tablo \* ARABIC ">
        <w:r w:rsidR="00036091">
          <w:rPr>
            <w:noProof/>
          </w:rPr>
          <w:t>1</w:t>
        </w:r>
      </w:fldSimple>
      <w:r w:rsidR="00F5267F">
        <w:t>: İnşaat Sektörü Güven Endeksi B</w:t>
      </w:r>
      <w:r>
        <w:t>ileşenleri (</w:t>
      </w:r>
      <w:r w:rsidR="004729F3">
        <w:t>Eylül</w:t>
      </w:r>
      <w:r w:rsidR="006F187F">
        <w:t xml:space="preserve"> - Ekim</w:t>
      </w:r>
      <w:r w:rsidR="00543DFC">
        <w:t xml:space="preserve"> 201</w:t>
      </w:r>
      <w:r w:rsidR="00A8233A">
        <w:t>7</w:t>
      </w:r>
      <w:r>
        <w:t>)</w:t>
      </w:r>
    </w:p>
    <w:tbl>
      <w:tblPr>
        <w:tblStyle w:val="AkGlgeleme-Vurgu11"/>
        <w:tblW w:w="9442" w:type="dxa"/>
        <w:tblLook w:val="04A0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/>
          <w:trHeight w:val="319"/>
        </w:trPr>
        <w:tc>
          <w:tcPr>
            <w:cnfStyle w:val="001000000000"/>
            <w:tcW w:w="6890" w:type="dxa"/>
            <w:noWrap/>
            <w:hideMark/>
          </w:tcPr>
          <w:p w:rsidR="00DC3CEB" w:rsidRPr="00DC3CEB" w:rsidRDefault="00DC3CEB" w:rsidP="00DC3CEB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DC3CEB" w:rsidRDefault="00DC3CEB" w:rsidP="00DC3CEB">
            <w:pPr>
              <w:jc w:val="center"/>
              <w:cnfStyle w:val="100000000000"/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6F187F" w:rsidRPr="00415908" w:rsidTr="00E05545">
        <w:trPr>
          <w:cnfStyle w:val="000000100000"/>
          <w:trHeight w:val="319"/>
        </w:trPr>
        <w:tc>
          <w:tcPr>
            <w:cnfStyle w:val="001000000000"/>
            <w:tcW w:w="6890" w:type="dxa"/>
            <w:noWrap/>
            <w:hideMark/>
          </w:tcPr>
          <w:p w:rsidR="006F187F" w:rsidRPr="00415908" w:rsidRDefault="006F187F" w:rsidP="006F187F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24" w:type="dxa"/>
            <w:noWrap/>
            <w:hideMark/>
          </w:tcPr>
          <w:p w:rsidR="006F187F" w:rsidRPr="00415908" w:rsidRDefault="006F187F" w:rsidP="006F187F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Eyl.17</w:t>
            </w:r>
          </w:p>
        </w:tc>
        <w:tc>
          <w:tcPr>
            <w:tcW w:w="1328" w:type="dxa"/>
            <w:noWrap/>
          </w:tcPr>
          <w:p w:rsidR="006F187F" w:rsidRPr="00415908" w:rsidRDefault="006F187F" w:rsidP="006F187F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Eki.17</w:t>
            </w:r>
          </w:p>
        </w:tc>
      </w:tr>
      <w:tr w:rsidR="006F187F" w:rsidRPr="00DC3CEB" w:rsidTr="00E05545">
        <w:trPr>
          <w:trHeight w:val="494"/>
        </w:trPr>
        <w:tc>
          <w:tcPr>
            <w:cnfStyle w:val="001000000000"/>
            <w:tcW w:w="6890" w:type="dxa"/>
            <w:hideMark/>
          </w:tcPr>
          <w:p w:rsidR="006F187F" w:rsidRPr="00DC3CEB" w:rsidRDefault="006F187F" w:rsidP="006F187F">
            <w:pPr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hideMark/>
          </w:tcPr>
          <w:p w:rsidR="006F187F" w:rsidRPr="00DC3CEB" w:rsidRDefault="006F187F" w:rsidP="006F187F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3,5</w:t>
            </w:r>
          </w:p>
        </w:tc>
        <w:tc>
          <w:tcPr>
            <w:tcW w:w="1328" w:type="dxa"/>
            <w:noWrap/>
          </w:tcPr>
          <w:p w:rsidR="006F187F" w:rsidRPr="00DC3CEB" w:rsidRDefault="006F187F" w:rsidP="006F187F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4,2</w:t>
            </w:r>
          </w:p>
        </w:tc>
      </w:tr>
      <w:tr w:rsidR="006F187F" w:rsidRPr="00DC3CEB" w:rsidTr="00E05545">
        <w:trPr>
          <w:cnfStyle w:val="000000100000"/>
          <w:trHeight w:val="446"/>
        </w:trPr>
        <w:tc>
          <w:tcPr>
            <w:cnfStyle w:val="001000000000"/>
            <w:tcW w:w="6890" w:type="dxa"/>
            <w:hideMark/>
          </w:tcPr>
          <w:p w:rsidR="006F187F" w:rsidRPr="00DC3CEB" w:rsidRDefault="006F187F" w:rsidP="006F187F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>
              <w:rPr>
                <w:rFonts w:ascii="Calibri" w:eastAsia="Times New Roman" w:hAnsi="Calibri" w:cs="Times New Roman"/>
                <w:b w:val="0"/>
                <w:color w:val="000000"/>
              </w:rPr>
              <w:t>Alınan kayıtlı s</w:t>
            </w: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iparişlerin mevcut düzeyi</w:t>
            </w:r>
          </w:p>
        </w:tc>
        <w:tc>
          <w:tcPr>
            <w:tcW w:w="1224" w:type="dxa"/>
            <w:noWrap/>
            <w:hideMark/>
          </w:tcPr>
          <w:p w:rsidR="006F187F" w:rsidRPr="00DC3CEB" w:rsidRDefault="006F187F" w:rsidP="006F187F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9,0</w:t>
            </w:r>
          </w:p>
        </w:tc>
        <w:tc>
          <w:tcPr>
            <w:tcW w:w="1328" w:type="dxa"/>
            <w:noWrap/>
          </w:tcPr>
          <w:p w:rsidR="006F187F" w:rsidRPr="00DC3CEB" w:rsidRDefault="006F187F" w:rsidP="006F187F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9,1</w:t>
            </w:r>
          </w:p>
        </w:tc>
      </w:tr>
      <w:tr w:rsidR="004729F3" w:rsidRPr="00DC3CEB" w:rsidTr="00E05545">
        <w:trPr>
          <w:trHeight w:val="669"/>
        </w:trPr>
        <w:tc>
          <w:tcPr>
            <w:cnfStyle w:val="001000000000"/>
            <w:tcW w:w="6890" w:type="dxa"/>
            <w:noWrap/>
            <w:hideMark/>
          </w:tcPr>
          <w:p w:rsidR="004729F3" w:rsidRPr="00DC3CEB" w:rsidRDefault="004729F3" w:rsidP="004729F3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hideMark/>
          </w:tcPr>
          <w:p w:rsidR="004729F3" w:rsidRPr="00DC3CEB" w:rsidRDefault="006F187F" w:rsidP="0073396B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8,0</w:t>
            </w:r>
          </w:p>
        </w:tc>
        <w:tc>
          <w:tcPr>
            <w:tcW w:w="1328" w:type="dxa"/>
            <w:noWrap/>
          </w:tcPr>
          <w:p w:rsidR="004729F3" w:rsidRPr="00DC3CEB" w:rsidRDefault="004729F3" w:rsidP="006F187F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</w:t>
            </w:r>
            <w:r w:rsidR="006F187F">
              <w:rPr>
                <w:rFonts w:ascii="Calibri" w:eastAsia="Times New Roman" w:hAnsi="Calibri" w:cs="Times New Roman"/>
                <w:color w:val="000000"/>
              </w:rPr>
              <w:t>9,3</w:t>
            </w:r>
          </w:p>
        </w:tc>
      </w:tr>
    </w:tbl>
    <w:p w:rsidR="00E12C81" w:rsidRDefault="00E12C81" w:rsidP="00472839">
      <w:pPr>
        <w:pStyle w:val="Balk2"/>
      </w:pPr>
      <w:r w:rsidRPr="002B5EAF">
        <w:lastRenderedPageBreak/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 w:rsidR="00F50673">
        <w:rPr>
          <w:rFonts w:ascii="Times New Roman" w:hAnsi="Times New Roman" w:cs="Times New Roman"/>
        </w:rPr>
        <w:t>E</w:t>
      </w:r>
      <w:r w:rsidR="0042607A">
        <w:rPr>
          <w:rFonts w:ascii="Times New Roman" w:hAnsi="Times New Roman" w:cs="Times New Roman"/>
        </w:rPr>
        <w:t>kim</w:t>
      </w:r>
      <w:r w:rsidR="00415908" w:rsidRPr="002B5EAF">
        <w:rPr>
          <w:rFonts w:ascii="Times New Roman" w:hAnsi="Times New Roman" w:cs="Times New Roman"/>
        </w:rPr>
        <w:t xml:space="preserve"> 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6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F50673">
        <w:rPr>
          <w:rFonts w:ascii="Times New Roman" w:hAnsi="Times New Roman" w:cs="Times New Roman"/>
        </w:rPr>
        <w:t>E</w:t>
      </w:r>
      <w:r w:rsidR="0042607A">
        <w:rPr>
          <w:rFonts w:ascii="Times New Roman" w:hAnsi="Times New Roman" w:cs="Times New Roman"/>
        </w:rPr>
        <w:t>kim</w:t>
      </w:r>
      <w:r w:rsidR="004701F9">
        <w:rPr>
          <w:rFonts w:ascii="Times New Roman" w:hAnsi="Times New Roman" w:cs="Times New Roman"/>
        </w:rPr>
        <w:t xml:space="preserve">ayına göre yüzde </w:t>
      </w:r>
      <w:r w:rsidR="0042607A">
        <w:rPr>
          <w:rFonts w:ascii="Times New Roman" w:hAnsi="Times New Roman" w:cs="Times New Roman"/>
        </w:rPr>
        <w:t>7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rt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42607A">
        <w:rPr>
          <w:rFonts w:ascii="Times New Roman" w:hAnsi="Times New Roman" w:cs="Times New Roman"/>
        </w:rPr>
        <w:t>6,6</w:t>
      </w:r>
      <w:r w:rsidR="0095774C">
        <w:rPr>
          <w:rFonts w:ascii="Times New Roman" w:hAnsi="Times New Roman" w:cs="Times New Roman"/>
        </w:rPr>
        <w:t xml:space="preserve"> puan) ve </w:t>
      </w:r>
      <w:r w:rsidR="005B1EAF">
        <w:rPr>
          <w:rFonts w:ascii="Times New Roman" w:hAnsi="Times New Roman" w:cs="Times New Roman"/>
        </w:rPr>
        <w:t>10</w:t>
      </w:r>
      <w:r w:rsidR="0042607A">
        <w:rPr>
          <w:rFonts w:ascii="Times New Roman" w:hAnsi="Times New Roman" w:cs="Times New Roman"/>
        </w:rPr>
        <w:t>1,1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D90DBF">
        <w:rPr>
          <w:rFonts w:ascii="Times New Roman" w:hAnsi="Times New Roman" w:cs="Times New Roman"/>
        </w:rPr>
        <w:t>yükseldiği</w:t>
      </w:r>
      <w:r w:rsidR="00415908" w:rsidRPr="002B5EAF">
        <w:rPr>
          <w:rFonts w:ascii="Times New Roman" w:hAnsi="Times New Roman" w:cs="Times New Roman"/>
        </w:rPr>
        <w:t xml:space="preserve"> göze çarpmaktadır.201</w:t>
      </w:r>
      <w:r>
        <w:rPr>
          <w:rFonts w:ascii="Times New Roman" w:hAnsi="Times New Roman" w:cs="Times New Roman"/>
        </w:rPr>
        <w:t>7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42607A">
        <w:rPr>
          <w:rFonts w:ascii="Times New Roman" w:hAnsi="Times New Roman" w:cs="Times New Roman"/>
        </w:rPr>
        <w:t>Eylül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D90DBF">
        <w:rPr>
          <w:rFonts w:ascii="Times New Roman" w:hAnsi="Times New Roman" w:cs="Times New Roman"/>
        </w:rPr>
        <w:t>2</w:t>
      </w:r>
      <w:r w:rsidR="0042607A">
        <w:rPr>
          <w:rFonts w:ascii="Times New Roman" w:hAnsi="Times New Roman" w:cs="Times New Roman"/>
        </w:rPr>
        <w:t>,2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D90DBF">
        <w:rPr>
          <w:rFonts w:ascii="Times New Roman" w:hAnsi="Times New Roman" w:cs="Times New Roman"/>
        </w:rPr>
        <w:t>azaldığı</w:t>
      </w:r>
      <w:r w:rsidR="0042607A">
        <w:rPr>
          <w:rFonts w:ascii="Times New Roman" w:hAnsi="Times New Roman" w:cs="Times New Roman"/>
        </w:rPr>
        <w:t xml:space="preserve"> (2,2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67120F">
        <w:rPr>
          <w:rFonts w:ascii="Times New Roman" w:hAnsi="Times New Roman" w:cs="Times New Roman"/>
        </w:rPr>
        <w:t xml:space="preserve">7 yılının </w:t>
      </w:r>
      <w:r w:rsidR="0042607A">
        <w:rPr>
          <w:rFonts w:ascii="Times New Roman" w:hAnsi="Times New Roman" w:cs="Times New Roman"/>
        </w:rPr>
        <w:t>Eylül</w:t>
      </w:r>
      <w:r w:rsidR="005132FC">
        <w:rPr>
          <w:rFonts w:ascii="Times New Roman" w:hAnsi="Times New Roman" w:cs="Times New Roman"/>
        </w:rPr>
        <w:t xml:space="preserve">ayına göre yüzde </w:t>
      </w:r>
      <w:r w:rsidR="0042607A">
        <w:rPr>
          <w:rFonts w:ascii="Times New Roman" w:hAnsi="Times New Roman" w:cs="Times New Roman"/>
        </w:rPr>
        <w:t>4,7</w:t>
      </w:r>
      <w:r w:rsidRPr="002B5EAF">
        <w:rPr>
          <w:rFonts w:ascii="Times New Roman" w:hAnsi="Times New Roman" w:cs="Times New Roman"/>
        </w:rPr>
        <w:t xml:space="preserve"> oranında </w:t>
      </w:r>
      <w:r w:rsidR="005B1EAF">
        <w:rPr>
          <w:rFonts w:ascii="Times New Roman" w:hAnsi="Times New Roman" w:cs="Times New Roman"/>
        </w:rPr>
        <w:t>düşerek</w:t>
      </w:r>
      <w:r w:rsidR="00DB0FFC">
        <w:rPr>
          <w:rFonts w:ascii="Times New Roman" w:hAnsi="Times New Roman" w:cs="Times New Roman"/>
        </w:rPr>
        <w:t xml:space="preserve"> (</w:t>
      </w:r>
      <w:r w:rsidR="0042607A">
        <w:rPr>
          <w:rFonts w:ascii="Times New Roman" w:hAnsi="Times New Roman" w:cs="Times New Roman"/>
        </w:rPr>
        <w:t>5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42607A">
        <w:rPr>
          <w:rFonts w:ascii="Times New Roman" w:hAnsi="Times New Roman" w:cs="Times New Roman"/>
        </w:rPr>
        <w:t xml:space="preserve"> 99,</w:t>
      </w:r>
      <w:r w:rsidR="00D90DBF">
        <w:rPr>
          <w:rFonts w:ascii="Times New Roman" w:hAnsi="Times New Roman" w:cs="Times New Roman"/>
        </w:rPr>
        <w:t>8</w:t>
      </w:r>
      <w:r w:rsidR="00415908">
        <w:rPr>
          <w:rFonts w:ascii="Times New Roman" w:hAnsi="Times New Roman" w:cs="Times New Roman"/>
        </w:rPr>
        <w:t xml:space="preserve"> olurken, </w:t>
      </w:r>
      <w:r w:rsidR="0067120F">
        <w:rPr>
          <w:rFonts w:ascii="Times New Roman" w:hAnsi="Times New Roman" w:cs="Times New Roman"/>
        </w:rPr>
        <w:t>2016</w:t>
      </w:r>
      <w:r w:rsidRPr="002B5EAF">
        <w:rPr>
          <w:rFonts w:ascii="Times New Roman" w:hAnsi="Times New Roman" w:cs="Times New Roman"/>
        </w:rPr>
        <w:t xml:space="preserve"> yılı </w:t>
      </w:r>
      <w:r w:rsidR="0042607A">
        <w:rPr>
          <w:rFonts w:ascii="Times New Roman" w:hAnsi="Times New Roman" w:cs="Times New Roman"/>
        </w:rPr>
        <w:t>Ekim</w:t>
      </w:r>
      <w:r w:rsidRPr="002B5EAF">
        <w:rPr>
          <w:rFonts w:ascii="Times New Roman" w:hAnsi="Times New Roman" w:cs="Times New Roman"/>
        </w:rPr>
        <w:t xml:space="preserve"> ayı</w:t>
      </w:r>
      <w:r w:rsidR="00DB0FFC">
        <w:rPr>
          <w:rFonts w:ascii="Times New Roman" w:hAnsi="Times New Roman" w:cs="Times New Roman"/>
        </w:rPr>
        <w:t>na göre</w:t>
      </w:r>
      <w:r w:rsidR="0042607A">
        <w:rPr>
          <w:rFonts w:ascii="Times New Roman" w:hAnsi="Times New Roman" w:cs="Times New Roman"/>
        </w:rPr>
        <w:t>8,6</w:t>
      </w:r>
      <w:r w:rsidR="00415908">
        <w:rPr>
          <w:rFonts w:ascii="Times New Roman" w:hAnsi="Times New Roman" w:cs="Times New Roman"/>
        </w:rPr>
        <w:t xml:space="preserve"> oranında </w:t>
      </w:r>
      <w:r w:rsidR="0042607A">
        <w:rPr>
          <w:rFonts w:ascii="Times New Roman" w:hAnsi="Times New Roman" w:cs="Times New Roman"/>
        </w:rPr>
        <w:t>(7,9</w:t>
      </w:r>
      <w:r w:rsidR="00415908" w:rsidRPr="002B5EAF">
        <w:rPr>
          <w:rFonts w:ascii="Times New Roman" w:hAnsi="Times New Roman" w:cs="Times New Roman"/>
        </w:rPr>
        <w:t>puan)</w:t>
      </w:r>
      <w:r w:rsidR="0095774C">
        <w:rPr>
          <w:rFonts w:ascii="Times New Roman" w:hAnsi="Times New Roman" w:cs="Times New Roman"/>
        </w:rPr>
        <w:t>art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F850EE">
        <w:rPr>
          <w:rFonts w:ascii="Times New Roman" w:hAnsi="Times New Roman" w:cs="Times New Roman"/>
          <w:sz w:val="22"/>
          <w:szCs w:val="22"/>
        </w:rPr>
        <w:t>Ekim</w:t>
      </w:r>
      <w:r w:rsidR="0067120F">
        <w:rPr>
          <w:rFonts w:ascii="Times New Roman" w:hAnsi="Times New Roman" w:cs="Times New Roman"/>
          <w:sz w:val="22"/>
          <w:szCs w:val="22"/>
        </w:rPr>
        <w:t xml:space="preserve"> 2016 – </w:t>
      </w:r>
      <w:r w:rsidR="00D90DBF">
        <w:rPr>
          <w:rFonts w:ascii="Times New Roman" w:hAnsi="Times New Roman" w:cs="Times New Roman"/>
          <w:sz w:val="22"/>
          <w:szCs w:val="22"/>
        </w:rPr>
        <w:t>E</w:t>
      </w:r>
      <w:r w:rsidR="00F850EE">
        <w:rPr>
          <w:rFonts w:ascii="Times New Roman" w:hAnsi="Times New Roman" w:cs="Times New Roman"/>
          <w:sz w:val="22"/>
          <w:szCs w:val="22"/>
        </w:rPr>
        <w:t>kim</w:t>
      </w:r>
      <w:r w:rsidR="0067120F">
        <w:rPr>
          <w:rFonts w:ascii="Times New Roman" w:hAnsi="Times New Roman" w:cs="Times New Roman"/>
          <w:sz w:val="22"/>
          <w:szCs w:val="22"/>
        </w:rPr>
        <w:t xml:space="preserve"> 2017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F850EE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>
            <wp:extent cx="5760720" cy="2408555"/>
            <wp:effectExtent l="0" t="0" r="11430" b="10795"/>
            <wp:docPr id="1" name="Grafik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 etkilerinden arındırılmış hizmet sektörü güven endeksinin oluştuğu alt kalemler incelendiğinde (Tablo 2), </w:t>
      </w:r>
      <w:r w:rsidR="009C5699">
        <w:rPr>
          <w:rFonts w:ascii="Times New Roman" w:hAnsi="Times New Roman" w:cs="Times New Roman"/>
        </w:rPr>
        <w:t>Eylül</w:t>
      </w:r>
      <w:r w:rsidR="007C3780">
        <w:rPr>
          <w:rFonts w:ascii="Times New Roman" w:hAnsi="Times New Roman" w:cs="Times New Roman"/>
        </w:rPr>
        <w:t xml:space="preserve"> 2017’d</w:t>
      </w:r>
      <w:r w:rsidR="00E50E81">
        <w:rPr>
          <w:rFonts w:ascii="Times New Roman" w:hAnsi="Times New Roman" w:cs="Times New Roman"/>
        </w:rPr>
        <w:t xml:space="preserve">e </w:t>
      </w:r>
      <w:r w:rsidR="00D90DBF">
        <w:rPr>
          <w:rFonts w:ascii="Times New Roman" w:hAnsi="Times New Roman" w:cs="Times New Roman"/>
        </w:rPr>
        <w:t>10</w:t>
      </w:r>
      <w:r w:rsidR="009C5699">
        <w:rPr>
          <w:rFonts w:ascii="Times New Roman" w:hAnsi="Times New Roman" w:cs="Times New Roman"/>
        </w:rPr>
        <w:t>1</w:t>
      </w:r>
      <w:r w:rsidR="00C2576A">
        <w:rPr>
          <w:rFonts w:ascii="Times New Roman" w:hAnsi="Times New Roman" w:cs="Times New Roman"/>
        </w:rPr>
        <w:t>,0</w:t>
      </w:r>
      <w:r>
        <w:rPr>
          <w:rFonts w:ascii="Times New Roman" w:hAnsi="Times New Roman" w:cs="Times New Roman"/>
        </w:rPr>
        <w:t>puan olan iş durumunun,</w:t>
      </w:r>
      <w:r w:rsidR="00D90DBF">
        <w:rPr>
          <w:rFonts w:ascii="Times New Roman" w:hAnsi="Times New Roman" w:cs="Times New Roman"/>
        </w:rPr>
        <w:t>E</w:t>
      </w:r>
      <w:r w:rsidR="00F511D4">
        <w:rPr>
          <w:rFonts w:ascii="Times New Roman" w:hAnsi="Times New Roman" w:cs="Times New Roman"/>
        </w:rPr>
        <w:t>kim</w:t>
      </w:r>
      <w:r>
        <w:rPr>
          <w:rFonts w:ascii="Times New Roman" w:hAnsi="Times New Roman" w:cs="Times New Roman"/>
        </w:rPr>
        <w:t>a</w:t>
      </w:r>
      <w:r w:rsidR="009C5699">
        <w:rPr>
          <w:rFonts w:ascii="Times New Roman" w:hAnsi="Times New Roman" w:cs="Times New Roman"/>
        </w:rPr>
        <w:t>yında yüzde 2,4</w:t>
      </w:r>
      <w:r w:rsidR="00EE168A">
        <w:rPr>
          <w:rFonts w:ascii="Times New Roman" w:hAnsi="Times New Roman" w:cs="Times New Roman"/>
        </w:rPr>
        <w:t xml:space="preserve"> oranında (</w:t>
      </w:r>
      <w:r w:rsidR="009C5699">
        <w:rPr>
          <w:rFonts w:ascii="Times New Roman" w:hAnsi="Times New Roman" w:cs="Times New Roman"/>
        </w:rPr>
        <w:t>2,4</w:t>
      </w:r>
      <w:r>
        <w:rPr>
          <w:rFonts w:ascii="Times New Roman" w:hAnsi="Times New Roman" w:cs="Times New Roman"/>
        </w:rPr>
        <w:t xml:space="preserve"> puan) </w:t>
      </w:r>
      <w:r w:rsidR="008F474D">
        <w:rPr>
          <w:rFonts w:ascii="Times New Roman" w:hAnsi="Times New Roman" w:cs="Times New Roman"/>
        </w:rPr>
        <w:t xml:space="preserve">azalarak </w:t>
      </w:r>
      <w:r w:rsidR="009C5699">
        <w:rPr>
          <w:rFonts w:ascii="Times New Roman" w:hAnsi="Times New Roman" w:cs="Times New Roman"/>
        </w:rPr>
        <w:t>98,6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F511D4">
        <w:rPr>
          <w:rFonts w:ascii="Times New Roman" w:hAnsi="Times New Roman" w:cs="Times New Roman"/>
        </w:rPr>
        <w:t>Ekim</w:t>
      </w:r>
      <w:r w:rsidR="007C3780">
        <w:rPr>
          <w:rFonts w:ascii="Times New Roman" w:hAnsi="Times New Roman" w:cs="Times New Roman"/>
        </w:rPr>
        <w:t xml:space="preserve"> 2017’d</w:t>
      </w:r>
      <w:r w:rsidR="003C0AB3">
        <w:rPr>
          <w:rFonts w:ascii="Times New Roman" w:hAnsi="Times New Roman" w:cs="Times New Roman"/>
        </w:rPr>
        <w:t>e bir önceki aya göre</w:t>
      </w:r>
      <w:r w:rsidR="009C5699">
        <w:rPr>
          <w:rFonts w:ascii="Times New Roman" w:hAnsi="Times New Roman" w:cs="Times New Roman"/>
        </w:rPr>
        <w:t>2,3</w:t>
      </w:r>
      <w:r>
        <w:rPr>
          <w:rFonts w:ascii="Times New Roman" w:hAnsi="Times New Roman" w:cs="Times New Roman"/>
        </w:rPr>
        <w:t xml:space="preserve">puan </w:t>
      </w:r>
      <w:r w:rsidR="008F474D">
        <w:rPr>
          <w:rFonts w:ascii="Times New Roman" w:hAnsi="Times New Roman" w:cs="Times New Roman"/>
        </w:rPr>
        <w:t xml:space="preserve">azalmış </w:t>
      </w:r>
      <w:r>
        <w:rPr>
          <w:rFonts w:ascii="Times New Roman" w:hAnsi="Times New Roman" w:cs="Times New Roman"/>
        </w:rPr>
        <w:t xml:space="preserve">ve </w:t>
      </w:r>
      <w:r w:rsidR="009C5699">
        <w:rPr>
          <w:rFonts w:ascii="Times New Roman" w:hAnsi="Times New Roman" w:cs="Times New Roman"/>
        </w:rPr>
        <w:t>97,6</w:t>
      </w:r>
      <w:r w:rsidR="008F037C">
        <w:rPr>
          <w:rFonts w:ascii="Times New Roman" w:hAnsi="Times New Roman" w:cs="Times New Roman"/>
        </w:rPr>
        <w:t xml:space="preserve"> puan olmuştur</w:t>
      </w:r>
      <w:r>
        <w:rPr>
          <w:rFonts w:ascii="Times New Roman" w:hAnsi="Times New Roman" w:cs="Times New Roman"/>
        </w:rPr>
        <w:t xml:space="preserve">. </w:t>
      </w:r>
      <w:r w:rsidR="009C5699">
        <w:rPr>
          <w:rFonts w:ascii="Times New Roman" w:hAnsi="Times New Roman" w:cs="Times New Roman"/>
        </w:rPr>
        <w:t>Eylül</w:t>
      </w:r>
      <w:r w:rsidR="002E040D">
        <w:rPr>
          <w:rFonts w:ascii="Times New Roman" w:hAnsi="Times New Roman" w:cs="Times New Roman"/>
        </w:rPr>
        <w:t>2017</w:t>
      </w:r>
      <w:r w:rsidR="007C3780">
        <w:rPr>
          <w:rFonts w:ascii="Times New Roman" w:hAnsi="Times New Roman" w:cs="Times New Roman"/>
        </w:rPr>
        <w:t>’de</w:t>
      </w:r>
      <w:r w:rsidR="009C5699">
        <w:rPr>
          <w:rFonts w:ascii="Times New Roman" w:hAnsi="Times New Roman" w:cs="Times New Roman"/>
        </w:rPr>
        <w:t>109,0</w:t>
      </w:r>
      <w:r>
        <w:rPr>
          <w:rFonts w:ascii="Times New Roman" w:hAnsi="Times New Roman" w:cs="Times New Roman"/>
        </w:rPr>
        <w:t xml:space="preserve"> puan olan gelecek 3 aylık dönem için hizmetlere olan talep beklentisi ise, </w:t>
      </w:r>
      <w:r w:rsidR="009C5699">
        <w:rPr>
          <w:rFonts w:ascii="Times New Roman" w:hAnsi="Times New Roman" w:cs="Times New Roman"/>
        </w:rPr>
        <w:t>Ekim</w:t>
      </w:r>
      <w:r w:rsidR="007C3780">
        <w:rPr>
          <w:rFonts w:ascii="Times New Roman" w:hAnsi="Times New Roman" w:cs="Times New Roman"/>
        </w:rPr>
        <w:t xml:space="preserve"> 2017’de </w:t>
      </w:r>
      <w:r w:rsidR="002D1321">
        <w:rPr>
          <w:rFonts w:ascii="Times New Roman" w:hAnsi="Times New Roman" w:cs="Times New Roman"/>
        </w:rPr>
        <w:t xml:space="preserve">yüzde </w:t>
      </w:r>
      <w:r w:rsidR="009C5699">
        <w:rPr>
          <w:rFonts w:ascii="Times New Roman" w:hAnsi="Times New Roman" w:cs="Times New Roman"/>
        </w:rPr>
        <w:t>1,8</w:t>
      </w:r>
      <w:r>
        <w:rPr>
          <w:rFonts w:ascii="Times New Roman" w:hAnsi="Times New Roman" w:cs="Times New Roman"/>
        </w:rPr>
        <w:t xml:space="preserve">oranında </w:t>
      </w:r>
      <w:r w:rsidR="00E21DC8">
        <w:rPr>
          <w:rFonts w:ascii="Times New Roman" w:hAnsi="Times New Roman" w:cs="Times New Roman"/>
        </w:rPr>
        <w:t>düşmüş</w:t>
      </w:r>
      <w:r w:rsidR="0067222E">
        <w:rPr>
          <w:rFonts w:ascii="Times New Roman" w:hAnsi="Times New Roman" w:cs="Times New Roman"/>
        </w:rPr>
        <w:t xml:space="preserve"> ve</w:t>
      </w:r>
      <w:r w:rsidR="002D1321">
        <w:rPr>
          <w:rFonts w:ascii="Times New Roman" w:hAnsi="Times New Roman" w:cs="Times New Roman"/>
        </w:rPr>
        <w:t xml:space="preserve"> 1</w:t>
      </w:r>
      <w:r w:rsidR="009C5699">
        <w:rPr>
          <w:rFonts w:ascii="Times New Roman" w:hAnsi="Times New Roman" w:cs="Times New Roman"/>
        </w:rPr>
        <w:t>07</w:t>
      </w:r>
      <w:r w:rsidR="00C2576A">
        <w:rPr>
          <w:rFonts w:ascii="Times New Roman" w:hAnsi="Times New Roman" w:cs="Times New Roman"/>
        </w:rPr>
        <w:t>,0</w:t>
      </w:r>
      <w:r w:rsidR="003C0AB3">
        <w:rPr>
          <w:rFonts w:ascii="Times New Roman" w:hAnsi="Times New Roman" w:cs="Times New Roman"/>
        </w:rPr>
        <w:t>olmuştur</w:t>
      </w:r>
      <w:r>
        <w:rPr>
          <w:rFonts w:ascii="Times New Roman" w:hAnsi="Times New Roman" w:cs="Times New Roman"/>
        </w:rPr>
        <w:t xml:space="preserve">. </w:t>
      </w:r>
    </w:p>
    <w:p w:rsidR="00415908" w:rsidRDefault="00415908" w:rsidP="00415908">
      <w:pPr>
        <w:pStyle w:val="ResimYazs"/>
        <w:keepNext/>
      </w:pPr>
      <w:r>
        <w:t xml:space="preserve">Tablo </w:t>
      </w:r>
      <w:fldSimple w:instr=" SEQ Tablo \* ARABIC ">
        <w:r w:rsidR="00036091">
          <w:rPr>
            <w:noProof/>
          </w:rPr>
          <w:t>2</w:t>
        </w:r>
      </w:fldSimple>
      <w:r>
        <w:t>: Hizmet sektörü güven endeksi alt bileşenleri (</w:t>
      </w:r>
      <w:bookmarkStart w:id="0" w:name="_GoBack"/>
      <w:r w:rsidR="008F474D">
        <w:t>Eylül</w:t>
      </w:r>
      <w:bookmarkEnd w:id="0"/>
      <w:r w:rsidR="009C5699">
        <w:t>-Ekim</w:t>
      </w:r>
      <w:r w:rsidR="007C3780">
        <w:t xml:space="preserve"> 2017</w:t>
      </w:r>
      <w:r>
        <w:t>)</w:t>
      </w:r>
    </w:p>
    <w:tbl>
      <w:tblPr>
        <w:tblStyle w:val="AkGlgeleme-Vurgu11"/>
        <w:tblW w:w="9026" w:type="dxa"/>
        <w:tblLook w:val="04A0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/>
          <w:trHeight w:val="313"/>
        </w:trPr>
        <w:tc>
          <w:tcPr>
            <w:cnfStyle w:val="00100000000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F73F8D" w:rsidRDefault="00F73F8D" w:rsidP="00F73F8D">
            <w:pPr>
              <w:jc w:val="center"/>
              <w:cnfStyle w:val="100000000000"/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9C5699" w:rsidRPr="00F73F8D" w:rsidTr="007C3780">
        <w:trPr>
          <w:cnfStyle w:val="000000100000"/>
          <w:trHeight w:val="313"/>
        </w:trPr>
        <w:tc>
          <w:tcPr>
            <w:cnfStyle w:val="001000000000"/>
            <w:tcW w:w="6416" w:type="dxa"/>
            <w:noWrap/>
            <w:hideMark/>
          </w:tcPr>
          <w:p w:rsidR="009C5699" w:rsidRPr="00F73F8D" w:rsidRDefault="009C5699" w:rsidP="009C5699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9C5699" w:rsidRPr="00415908" w:rsidRDefault="009C5699" w:rsidP="009C5699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Eyl.17</w:t>
            </w:r>
          </w:p>
        </w:tc>
        <w:tc>
          <w:tcPr>
            <w:tcW w:w="1358" w:type="dxa"/>
            <w:noWrap/>
          </w:tcPr>
          <w:p w:rsidR="009C5699" w:rsidRPr="00415908" w:rsidRDefault="009C5699" w:rsidP="009C5699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Eki.17</w:t>
            </w:r>
          </w:p>
        </w:tc>
      </w:tr>
      <w:tr w:rsidR="009C5699" w:rsidRPr="00F73F8D" w:rsidTr="008F474D">
        <w:trPr>
          <w:trHeight w:val="485"/>
        </w:trPr>
        <w:tc>
          <w:tcPr>
            <w:cnfStyle w:val="001000000000"/>
            <w:tcW w:w="6416" w:type="dxa"/>
            <w:hideMark/>
          </w:tcPr>
          <w:p w:rsidR="009C5699" w:rsidRPr="00F73F8D" w:rsidRDefault="009C5699" w:rsidP="009C5699">
            <w:pPr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</w:tcPr>
          <w:p w:rsidR="009C5699" w:rsidRPr="00F73F8D" w:rsidRDefault="009C5699" w:rsidP="009C5699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3,3</w:t>
            </w:r>
          </w:p>
        </w:tc>
        <w:tc>
          <w:tcPr>
            <w:tcW w:w="1358" w:type="dxa"/>
            <w:noWrap/>
          </w:tcPr>
          <w:p w:rsidR="009C5699" w:rsidRPr="00F73F8D" w:rsidRDefault="009C5699" w:rsidP="009C5699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1,1</w:t>
            </w:r>
          </w:p>
        </w:tc>
      </w:tr>
      <w:tr w:rsidR="009C5699" w:rsidRPr="00F73F8D" w:rsidTr="007C3780">
        <w:trPr>
          <w:cnfStyle w:val="000000100000"/>
          <w:trHeight w:val="438"/>
        </w:trPr>
        <w:tc>
          <w:tcPr>
            <w:cnfStyle w:val="001000000000"/>
            <w:tcW w:w="6416" w:type="dxa"/>
            <w:hideMark/>
          </w:tcPr>
          <w:p w:rsidR="009C5699" w:rsidRPr="00F73F8D" w:rsidRDefault="009C5699" w:rsidP="009C5699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</w:tcPr>
          <w:p w:rsidR="009C5699" w:rsidRPr="00F73F8D" w:rsidRDefault="009C5699" w:rsidP="009C5699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1,0</w:t>
            </w:r>
          </w:p>
        </w:tc>
        <w:tc>
          <w:tcPr>
            <w:tcW w:w="1358" w:type="dxa"/>
            <w:noWrap/>
          </w:tcPr>
          <w:p w:rsidR="009C5699" w:rsidRPr="00F73F8D" w:rsidRDefault="009C5699" w:rsidP="009C5699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8.6</w:t>
            </w:r>
          </w:p>
        </w:tc>
      </w:tr>
      <w:tr w:rsidR="009C5699" w:rsidRPr="00F73F8D" w:rsidTr="008F474D">
        <w:trPr>
          <w:trHeight w:val="657"/>
        </w:trPr>
        <w:tc>
          <w:tcPr>
            <w:cnfStyle w:val="001000000000"/>
            <w:tcW w:w="6416" w:type="dxa"/>
            <w:noWrap/>
            <w:hideMark/>
          </w:tcPr>
          <w:p w:rsidR="009C5699" w:rsidRPr="00F73F8D" w:rsidRDefault="009C5699" w:rsidP="009C5699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(son 3 aylık dönemde</w:t>
            </w:r>
            <w:r>
              <w:rPr>
                <w:rFonts w:ascii="Calibri" w:eastAsia="Times New Roman" w:hAnsi="Calibri" w:cs="Times New Roman"/>
                <w:b w:val="0"/>
                <w:color w:val="000000"/>
              </w:rPr>
              <w:t>)</w:t>
            </w:r>
          </w:p>
        </w:tc>
        <w:tc>
          <w:tcPr>
            <w:tcW w:w="1252" w:type="dxa"/>
            <w:noWrap/>
          </w:tcPr>
          <w:p w:rsidR="009C5699" w:rsidRPr="00F73F8D" w:rsidRDefault="009C5699" w:rsidP="009C5699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9</w:t>
            </w:r>
          </w:p>
        </w:tc>
        <w:tc>
          <w:tcPr>
            <w:tcW w:w="1358" w:type="dxa"/>
            <w:noWrap/>
          </w:tcPr>
          <w:p w:rsidR="009C5699" w:rsidRPr="00F73F8D" w:rsidRDefault="009C5699" w:rsidP="009C5699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7.6</w:t>
            </w:r>
          </w:p>
        </w:tc>
      </w:tr>
      <w:tr w:rsidR="009C5699" w:rsidRPr="00F73F8D" w:rsidTr="008F474D">
        <w:trPr>
          <w:cnfStyle w:val="000000100000"/>
          <w:trHeight w:val="467"/>
        </w:trPr>
        <w:tc>
          <w:tcPr>
            <w:cnfStyle w:val="001000000000"/>
            <w:tcW w:w="6416" w:type="dxa"/>
            <w:hideMark/>
          </w:tcPr>
          <w:p w:rsidR="009C5699" w:rsidRPr="00F73F8D" w:rsidRDefault="009C5699" w:rsidP="009C5699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</w:tcPr>
          <w:p w:rsidR="009C5699" w:rsidRPr="00F73F8D" w:rsidRDefault="009C5699" w:rsidP="009C5699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9,0</w:t>
            </w:r>
          </w:p>
        </w:tc>
        <w:tc>
          <w:tcPr>
            <w:tcW w:w="1358" w:type="dxa"/>
            <w:noWrap/>
          </w:tcPr>
          <w:p w:rsidR="009C5699" w:rsidRPr="00F73F8D" w:rsidRDefault="009C5699" w:rsidP="009C5699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7,0</w:t>
            </w: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TA0tDAyszCwMDOzMDNW0lEKTi0uzszPAykwqQUAktV07ywAAAA="/>
  </w:docVars>
  <w:rsids>
    <w:rsidRoot w:val="00BA0AF0"/>
    <w:rsid w:val="00001939"/>
    <w:rsid w:val="000165C7"/>
    <w:rsid w:val="00023034"/>
    <w:rsid w:val="00036091"/>
    <w:rsid w:val="000378BB"/>
    <w:rsid w:val="00041E14"/>
    <w:rsid w:val="00086B75"/>
    <w:rsid w:val="001026C6"/>
    <w:rsid w:val="00107F1F"/>
    <w:rsid w:val="0011679B"/>
    <w:rsid w:val="00161E0D"/>
    <w:rsid w:val="00165BA5"/>
    <w:rsid w:val="00170F04"/>
    <w:rsid w:val="001A0EC5"/>
    <w:rsid w:val="001B3FD6"/>
    <w:rsid w:val="001B4B87"/>
    <w:rsid w:val="001C5D32"/>
    <w:rsid w:val="001F45C1"/>
    <w:rsid w:val="00200568"/>
    <w:rsid w:val="002005BA"/>
    <w:rsid w:val="00226F56"/>
    <w:rsid w:val="00233F6E"/>
    <w:rsid w:val="00262FF1"/>
    <w:rsid w:val="00264FA3"/>
    <w:rsid w:val="002701B7"/>
    <w:rsid w:val="00282CEF"/>
    <w:rsid w:val="0029724F"/>
    <w:rsid w:val="002B5EAF"/>
    <w:rsid w:val="002C176D"/>
    <w:rsid w:val="002D1321"/>
    <w:rsid w:val="002D467F"/>
    <w:rsid w:val="002E040D"/>
    <w:rsid w:val="0030435D"/>
    <w:rsid w:val="00304DB6"/>
    <w:rsid w:val="0035250B"/>
    <w:rsid w:val="0037286A"/>
    <w:rsid w:val="00374EB7"/>
    <w:rsid w:val="00376705"/>
    <w:rsid w:val="003A4DE8"/>
    <w:rsid w:val="003A4E9E"/>
    <w:rsid w:val="003C0AB3"/>
    <w:rsid w:val="003C6B2D"/>
    <w:rsid w:val="003E7ABA"/>
    <w:rsid w:val="00414D32"/>
    <w:rsid w:val="00415908"/>
    <w:rsid w:val="0042607A"/>
    <w:rsid w:val="004471C7"/>
    <w:rsid w:val="0045208A"/>
    <w:rsid w:val="0046369B"/>
    <w:rsid w:val="004701F9"/>
    <w:rsid w:val="00472839"/>
    <w:rsid w:val="004729F3"/>
    <w:rsid w:val="00494A67"/>
    <w:rsid w:val="004A0B57"/>
    <w:rsid w:val="004A15F5"/>
    <w:rsid w:val="004C3B97"/>
    <w:rsid w:val="004F0E94"/>
    <w:rsid w:val="005131B0"/>
    <w:rsid w:val="005132FC"/>
    <w:rsid w:val="005148AF"/>
    <w:rsid w:val="005365D4"/>
    <w:rsid w:val="005434BB"/>
    <w:rsid w:val="00543DFC"/>
    <w:rsid w:val="00550581"/>
    <w:rsid w:val="00576633"/>
    <w:rsid w:val="005B1EAF"/>
    <w:rsid w:val="005D1EB3"/>
    <w:rsid w:val="005E0AFC"/>
    <w:rsid w:val="005F0ACA"/>
    <w:rsid w:val="006157CE"/>
    <w:rsid w:val="006178F0"/>
    <w:rsid w:val="00646E04"/>
    <w:rsid w:val="006479FF"/>
    <w:rsid w:val="00647A5C"/>
    <w:rsid w:val="00647CB8"/>
    <w:rsid w:val="00660880"/>
    <w:rsid w:val="0067120F"/>
    <w:rsid w:val="0067222E"/>
    <w:rsid w:val="00674F4A"/>
    <w:rsid w:val="006934C1"/>
    <w:rsid w:val="006A1C57"/>
    <w:rsid w:val="006A3C59"/>
    <w:rsid w:val="006D6C3C"/>
    <w:rsid w:val="006F187F"/>
    <w:rsid w:val="006F23D8"/>
    <w:rsid w:val="00703D10"/>
    <w:rsid w:val="0071356F"/>
    <w:rsid w:val="00722F2F"/>
    <w:rsid w:val="00730B95"/>
    <w:rsid w:val="0073396B"/>
    <w:rsid w:val="0073412A"/>
    <w:rsid w:val="00734FA4"/>
    <w:rsid w:val="00735C81"/>
    <w:rsid w:val="00746DDE"/>
    <w:rsid w:val="007542F0"/>
    <w:rsid w:val="00756E1D"/>
    <w:rsid w:val="00766039"/>
    <w:rsid w:val="007A61BB"/>
    <w:rsid w:val="007B5C52"/>
    <w:rsid w:val="007C3780"/>
    <w:rsid w:val="007C40D1"/>
    <w:rsid w:val="008071E5"/>
    <w:rsid w:val="008164FC"/>
    <w:rsid w:val="008212B1"/>
    <w:rsid w:val="00864D2F"/>
    <w:rsid w:val="00890360"/>
    <w:rsid w:val="008A3853"/>
    <w:rsid w:val="008B29F9"/>
    <w:rsid w:val="008C3A4E"/>
    <w:rsid w:val="008F037C"/>
    <w:rsid w:val="008F474D"/>
    <w:rsid w:val="008F6EF4"/>
    <w:rsid w:val="00922474"/>
    <w:rsid w:val="00931BB6"/>
    <w:rsid w:val="0095774C"/>
    <w:rsid w:val="00960957"/>
    <w:rsid w:val="009724AC"/>
    <w:rsid w:val="00981E48"/>
    <w:rsid w:val="00982EED"/>
    <w:rsid w:val="00995A82"/>
    <w:rsid w:val="009B3CD7"/>
    <w:rsid w:val="009B5021"/>
    <w:rsid w:val="009B6A7A"/>
    <w:rsid w:val="009C52AE"/>
    <w:rsid w:val="009C5699"/>
    <w:rsid w:val="009C7E77"/>
    <w:rsid w:val="009D63C0"/>
    <w:rsid w:val="00A00243"/>
    <w:rsid w:val="00A17C8D"/>
    <w:rsid w:val="00A2299A"/>
    <w:rsid w:val="00A270E3"/>
    <w:rsid w:val="00A332D6"/>
    <w:rsid w:val="00A44CF9"/>
    <w:rsid w:val="00A8233A"/>
    <w:rsid w:val="00A928AB"/>
    <w:rsid w:val="00AA5196"/>
    <w:rsid w:val="00AB3B74"/>
    <w:rsid w:val="00AD0348"/>
    <w:rsid w:val="00AD6B7D"/>
    <w:rsid w:val="00AE146A"/>
    <w:rsid w:val="00B050DB"/>
    <w:rsid w:val="00B22A6C"/>
    <w:rsid w:val="00B36193"/>
    <w:rsid w:val="00B4408D"/>
    <w:rsid w:val="00B74F32"/>
    <w:rsid w:val="00B77501"/>
    <w:rsid w:val="00B81204"/>
    <w:rsid w:val="00B81743"/>
    <w:rsid w:val="00B81FEA"/>
    <w:rsid w:val="00BA0AF0"/>
    <w:rsid w:val="00BA3D68"/>
    <w:rsid w:val="00BB0798"/>
    <w:rsid w:val="00BB3B61"/>
    <w:rsid w:val="00BC452F"/>
    <w:rsid w:val="00BE14F5"/>
    <w:rsid w:val="00BF186E"/>
    <w:rsid w:val="00C03663"/>
    <w:rsid w:val="00C0378F"/>
    <w:rsid w:val="00C03934"/>
    <w:rsid w:val="00C04185"/>
    <w:rsid w:val="00C2576A"/>
    <w:rsid w:val="00C41B6B"/>
    <w:rsid w:val="00C4634F"/>
    <w:rsid w:val="00C51B65"/>
    <w:rsid w:val="00C61466"/>
    <w:rsid w:val="00CA571E"/>
    <w:rsid w:val="00CA5ACC"/>
    <w:rsid w:val="00CC05F5"/>
    <w:rsid w:val="00CC0799"/>
    <w:rsid w:val="00CD2398"/>
    <w:rsid w:val="00CE566F"/>
    <w:rsid w:val="00D00F4A"/>
    <w:rsid w:val="00D11DC0"/>
    <w:rsid w:val="00D30BE9"/>
    <w:rsid w:val="00D41704"/>
    <w:rsid w:val="00D847C0"/>
    <w:rsid w:val="00D90DBF"/>
    <w:rsid w:val="00D91A76"/>
    <w:rsid w:val="00DB0FFC"/>
    <w:rsid w:val="00DB377B"/>
    <w:rsid w:val="00DC3CEB"/>
    <w:rsid w:val="00DC3F8D"/>
    <w:rsid w:val="00DE3127"/>
    <w:rsid w:val="00DF240C"/>
    <w:rsid w:val="00DF6EC7"/>
    <w:rsid w:val="00E050E5"/>
    <w:rsid w:val="00E05545"/>
    <w:rsid w:val="00E12C81"/>
    <w:rsid w:val="00E14F76"/>
    <w:rsid w:val="00E15A75"/>
    <w:rsid w:val="00E21DC8"/>
    <w:rsid w:val="00E22179"/>
    <w:rsid w:val="00E2518C"/>
    <w:rsid w:val="00E326F7"/>
    <w:rsid w:val="00E50E81"/>
    <w:rsid w:val="00E72ED9"/>
    <w:rsid w:val="00EA0F82"/>
    <w:rsid w:val="00EA5332"/>
    <w:rsid w:val="00EB0C4D"/>
    <w:rsid w:val="00EB68C0"/>
    <w:rsid w:val="00ED4F9E"/>
    <w:rsid w:val="00EE168A"/>
    <w:rsid w:val="00EE3747"/>
    <w:rsid w:val="00F2387A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B149D"/>
    <w:rsid w:val="00FB558C"/>
    <w:rsid w:val="00FC6C44"/>
    <w:rsid w:val="00FD12B2"/>
    <w:rsid w:val="00FD5830"/>
    <w:rsid w:val="00FE70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3CD7"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Ekim_2017\Ar&#305;nd&#305;r&#305;lmam&#305;&#351;-%20&#304;n&#351;aat_Ekim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Ekim_2017\Hizmet%20ar&#305;nd&#305;r&#305;lmam&#305;&#351;%20grafik_Ekim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tr-TR"/>
  <c:chart>
    <c:plotArea>
      <c:layout>
        <c:manualLayout>
          <c:layoutTarget val="inner"/>
          <c:xMode val="edge"/>
          <c:yMode val="edge"/>
          <c:x val="7.5987469308271979E-2"/>
          <c:y val="5.092592592592593E-2"/>
          <c:w val="0.73424790449580901"/>
          <c:h val="0.75543343540390795"/>
        </c:manualLayout>
      </c:layout>
      <c:lineChart>
        <c:grouping val="standard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Eki. 16</c:v>
                </c:pt>
                <c:pt idx="1">
                  <c:v>Kas.16</c:v>
                </c:pt>
                <c:pt idx="2">
                  <c:v>Ara.16</c:v>
                </c:pt>
                <c:pt idx="3">
                  <c:v>Oca.17</c:v>
                </c:pt>
                <c:pt idx="4">
                  <c:v>Şub.17</c:v>
                </c:pt>
                <c:pt idx="5">
                  <c:v>Mar.17</c:v>
                </c:pt>
                <c:pt idx="6">
                  <c:v>Nis.17</c:v>
                </c:pt>
                <c:pt idx="7">
                  <c:v>May.17</c:v>
                </c:pt>
                <c:pt idx="8">
                  <c:v>Haz.17</c:v>
                </c:pt>
                <c:pt idx="9">
                  <c:v>Tem.17</c:v>
                </c:pt>
                <c:pt idx="10">
                  <c:v>Ağu.17</c:v>
                </c:pt>
                <c:pt idx="11">
                  <c:v>Eyl.17</c:v>
                </c:pt>
                <c:pt idx="12">
                  <c:v>Eki.17</c:v>
                </c:pt>
              </c:strCache>
            </c:strRef>
          </c:cat>
          <c:val>
            <c:numRef>
              <c:f>Sayfa1!$B$2:$B$14</c:f>
              <c:numCache>
                <c:formatCode>0.0</c:formatCode>
                <c:ptCount val="13"/>
                <c:pt idx="0">
                  <c:v>81.317058369002467</c:v>
                </c:pt>
                <c:pt idx="1">
                  <c:v>75.746787947947269</c:v>
                </c:pt>
                <c:pt idx="2">
                  <c:v>76.148150964032794</c:v>
                </c:pt>
                <c:pt idx="3">
                  <c:v>74.82767878122911</c:v>
                </c:pt>
                <c:pt idx="4">
                  <c:v>76.41378023844085</c:v>
                </c:pt>
                <c:pt idx="5">
                  <c:v>85.821079584184758</c:v>
                </c:pt>
                <c:pt idx="6">
                  <c:v>85.66623421092207</c:v>
                </c:pt>
                <c:pt idx="7">
                  <c:v>86.324918591370135</c:v>
                </c:pt>
                <c:pt idx="8">
                  <c:v>86.689524477191299</c:v>
                </c:pt>
                <c:pt idx="9">
                  <c:v>85.5</c:v>
                </c:pt>
                <c:pt idx="10">
                  <c:v>88.3</c:v>
                </c:pt>
                <c:pt idx="11">
                  <c:v>83.5</c:v>
                </c:pt>
                <c:pt idx="12" formatCode="General">
                  <c:v>84.2</c:v>
                </c:pt>
              </c:numCache>
            </c:numRef>
          </c:val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Eki. 16</c:v>
                </c:pt>
                <c:pt idx="1">
                  <c:v>Kas.16</c:v>
                </c:pt>
                <c:pt idx="2">
                  <c:v>Ara.16</c:v>
                </c:pt>
                <c:pt idx="3">
                  <c:v>Oca.17</c:v>
                </c:pt>
                <c:pt idx="4">
                  <c:v>Şub.17</c:v>
                </c:pt>
                <c:pt idx="5">
                  <c:v>Mar.17</c:v>
                </c:pt>
                <c:pt idx="6">
                  <c:v>Nis.17</c:v>
                </c:pt>
                <c:pt idx="7">
                  <c:v>May.17</c:v>
                </c:pt>
                <c:pt idx="8">
                  <c:v>Haz.17</c:v>
                </c:pt>
                <c:pt idx="9">
                  <c:v>Tem.17</c:v>
                </c:pt>
                <c:pt idx="10">
                  <c:v>Ağu.17</c:v>
                </c:pt>
                <c:pt idx="11">
                  <c:v>Eyl.17</c:v>
                </c:pt>
                <c:pt idx="12">
                  <c:v>Eki.17</c:v>
                </c:pt>
              </c:strCache>
            </c:strRef>
          </c:cat>
          <c:val>
            <c:numRef>
              <c:f>Sayfa1!$C$2:$C$14</c:f>
              <c:numCache>
                <c:formatCode>0.0</c:formatCode>
                <c:ptCount val="13"/>
                <c:pt idx="0">
                  <c:v>73.934356919002482</c:v>
                </c:pt>
                <c:pt idx="1">
                  <c:v>69.434898247947274</c:v>
                </c:pt>
                <c:pt idx="2">
                  <c:v>67.208973514032778</c:v>
                </c:pt>
                <c:pt idx="3">
                  <c:v>73.212313200090676</c:v>
                </c:pt>
                <c:pt idx="4">
                  <c:v>79.052959575627881</c:v>
                </c:pt>
                <c:pt idx="5">
                  <c:v>92.066801380200801</c:v>
                </c:pt>
                <c:pt idx="6">
                  <c:v>93.375374318947934</c:v>
                </c:pt>
                <c:pt idx="7">
                  <c:v>92.282274635960704</c:v>
                </c:pt>
                <c:pt idx="8">
                  <c:v>90.432677375146</c:v>
                </c:pt>
                <c:pt idx="9" formatCode="General">
                  <c:v>87.1</c:v>
                </c:pt>
                <c:pt idx="10">
                  <c:v>87.8</c:v>
                </c:pt>
                <c:pt idx="11">
                  <c:v>80.400000000000006</c:v>
                </c:pt>
                <c:pt idx="12" formatCode="General">
                  <c:v>77.599999999999994</c:v>
                </c:pt>
              </c:numCache>
            </c:numRef>
          </c:val>
        </c:ser>
        <c:marker val="1"/>
        <c:axId val="95560448"/>
        <c:axId val="95561984"/>
      </c:lineChart>
      <c:catAx>
        <c:axId val="9556044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7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95561984"/>
        <c:crosses val="autoZero"/>
        <c:auto val="1"/>
        <c:lblAlgn val="ctr"/>
        <c:lblOffset val="100"/>
      </c:catAx>
      <c:valAx>
        <c:axId val="95561984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bg1">
                  <a:lumMod val="50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95560448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9518161036322088"/>
          <c:y val="0.32117880756708717"/>
          <c:w val="0.20266785200237075"/>
          <c:h val="0.42708647074853368"/>
        </c:manualLayout>
      </c:layout>
      <c:spPr>
        <a:noFill/>
        <a:ln w="25400">
          <a:noFill/>
        </a:ln>
      </c:spPr>
      <c:txPr>
        <a:bodyPr/>
        <a:lstStyle/>
        <a:p>
          <a:pPr>
            <a:defRPr sz="64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tr-TR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tr-TR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tr-TR"/>
  <c:chart>
    <c:plotArea>
      <c:layout>
        <c:manualLayout>
          <c:layoutTarget val="inner"/>
          <c:xMode val="edge"/>
          <c:yMode val="edge"/>
          <c:x val="6.2590346938340063E-2"/>
          <c:y val="7.8703703703703734E-2"/>
          <c:w val="0.71728564417252738"/>
          <c:h val="0.77770888013998285"/>
        </c:manualLayout>
      </c:layout>
      <c:lineChart>
        <c:grouping val="standard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Eki. 16</c:v>
                </c:pt>
                <c:pt idx="1">
                  <c:v>Kas.16</c:v>
                </c:pt>
                <c:pt idx="2">
                  <c:v>Ara.16</c:v>
                </c:pt>
                <c:pt idx="3">
                  <c:v>Oca.17</c:v>
                </c:pt>
                <c:pt idx="4">
                  <c:v>Şub.17</c:v>
                </c:pt>
                <c:pt idx="5">
                  <c:v>Mar.17</c:v>
                </c:pt>
                <c:pt idx="6">
                  <c:v>Nis.17</c:v>
                </c:pt>
                <c:pt idx="7">
                  <c:v>May.17</c:v>
                </c:pt>
                <c:pt idx="8">
                  <c:v>Haz.17</c:v>
                </c:pt>
                <c:pt idx="9">
                  <c:v>Tem.17</c:v>
                </c:pt>
                <c:pt idx="10">
                  <c:v>Ağu.17</c:v>
                </c:pt>
                <c:pt idx="11">
                  <c:v>Eyl.17</c:v>
                </c:pt>
                <c:pt idx="12">
                  <c:v>Eki.17</c:v>
                </c:pt>
              </c:strCache>
            </c:strRef>
          </c:cat>
          <c:val>
            <c:numRef>
              <c:f>Sayfa1!$B$2:$B$14</c:f>
              <c:numCache>
                <c:formatCode>0.0</c:formatCode>
                <c:ptCount val="13"/>
                <c:pt idx="0">
                  <c:v>94.485922586825808</c:v>
                </c:pt>
                <c:pt idx="1">
                  <c:v>96.775208405276999</c:v>
                </c:pt>
                <c:pt idx="2">
                  <c:v>93.345632131291268</c:v>
                </c:pt>
                <c:pt idx="3">
                  <c:v>87.514842185332284</c:v>
                </c:pt>
                <c:pt idx="4">
                  <c:v>92.863002172339435</c:v>
                </c:pt>
                <c:pt idx="5">
                  <c:v>96.947584838948075</c:v>
                </c:pt>
                <c:pt idx="6">
                  <c:v>99.867677729287166</c:v>
                </c:pt>
                <c:pt idx="7">
                  <c:v>101.95880028174933</c:v>
                </c:pt>
                <c:pt idx="8">
                  <c:v>98.750923186594548</c:v>
                </c:pt>
                <c:pt idx="9">
                  <c:v>103.7</c:v>
                </c:pt>
                <c:pt idx="10">
                  <c:v>105.4</c:v>
                </c:pt>
                <c:pt idx="11">
                  <c:v>103.3</c:v>
                </c:pt>
                <c:pt idx="12">
                  <c:v>101.1</c:v>
                </c:pt>
              </c:numCache>
            </c:numRef>
          </c:val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Eki. 16</c:v>
                </c:pt>
                <c:pt idx="1">
                  <c:v>Kas.16</c:v>
                </c:pt>
                <c:pt idx="2">
                  <c:v>Ara.16</c:v>
                </c:pt>
                <c:pt idx="3">
                  <c:v>Oca.17</c:v>
                </c:pt>
                <c:pt idx="4">
                  <c:v>Şub.17</c:v>
                </c:pt>
                <c:pt idx="5">
                  <c:v>Mar.17</c:v>
                </c:pt>
                <c:pt idx="6">
                  <c:v>Nis.17</c:v>
                </c:pt>
                <c:pt idx="7">
                  <c:v>May.17</c:v>
                </c:pt>
                <c:pt idx="8">
                  <c:v>Haz.17</c:v>
                </c:pt>
                <c:pt idx="9">
                  <c:v>Tem.17</c:v>
                </c:pt>
                <c:pt idx="10">
                  <c:v>Ağu.17</c:v>
                </c:pt>
                <c:pt idx="11">
                  <c:v>Eyl.17</c:v>
                </c:pt>
                <c:pt idx="12">
                  <c:v>Eki.17</c:v>
                </c:pt>
              </c:strCache>
            </c:strRef>
          </c:cat>
          <c:val>
            <c:numRef>
              <c:f>Sayfa1!$C$2:$C$14</c:f>
              <c:numCache>
                <c:formatCode>0.0</c:formatCode>
                <c:ptCount val="13"/>
                <c:pt idx="0">
                  <c:v>91.860573010159158</c:v>
                </c:pt>
                <c:pt idx="1">
                  <c:v>89.283702841943679</c:v>
                </c:pt>
                <c:pt idx="2">
                  <c:v>83.570525837957959</c:v>
                </c:pt>
                <c:pt idx="3">
                  <c:v>80.12855245127291</c:v>
                </c:pt>
                <c:pt idx="4">
                  <c:v>88.659534337053728</c:v>
                </c:pt>
                <c:pt idx="5">
                  <c:v>96.325029176790636</c:v>
                </c:pt>
                <c:pt idx="6">
                  <c:v>103.3893045630055</c:v>
                </c:pt>
                <c:pt idx="7">
                  <c:v>109.17934470965012</c:v>
                </c:pt>
                <c:pt idx="8">
                  <c:v>105.24414611969023</c:v>
                </c:pt>
                <c:pt idx="9">
                  <c:v>108.7</c:v>
                </c:pt>
                <c:pt idx="10">
                  <c:v>108.6</c:v>
                </c:pt>
                <c:pt idx="11">
                  <c:v>104.8</c:v>
                </c:pt>
                <c:pt idx="12" formatCode="General">
                  <c:v>99.8</c:v>
                </c:pt>
              </c:numCache>
            </c:numRef>
          </c:val>
        </c:ser>
        <c:marker val="1"/>
        <c:axId val="128465920"/>
        <c:axId val="128512768"/>
      </c:lineChart>
      <c:catAx>
        <c:axId val="12846592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28512768"/>
        <c:crosses val="autoZero"/>
        <c:auto val="1"/>
        <c:lblAlgn val="ctr"/>
        <c:lblOffset val="100"/>
      </c:catAx>
      <c:valAx>
        <c:axId val="128512768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28465920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8085199715889172"/>
          <c:y val="0.35010024788568106"/>
          <c:w val="0.18836349724577112"/>
          <c:h val="0.32795275590551193"/>
        </c:manualLayout>
      </c:layout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1"/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8AFB55-E6F6-4B5E-8465-1382266C7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dmin</cp:lastModifiedBy>
  <cp:revision>2</cp:revision>
  <cp:lastPrinted>2017-10-25T09:59:00Z</cp:lastPrinted>
  <dcterms:created xsi:type="dcterms:W3CDTF">2017-10-25T16:52:00Z</dcterms:created>
  <dcterms:modified xsi:type="dcterms:W3CDTF">2017-10-25T16:52:00Z</dcterms:modified>
</cp:coreProperties>
</file>